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42F64E" w14:textId="77777777" w:rsidR="00EB4D49" w:rsidRDefault="000E675B">
      <w:pPr>
        <w:pStyle w:val="Standard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7ED81412" wp14:editId="428705A7">
                <wp:simplePos x="0" y="0"/>
                <wp:positionH relativeFrom="column">
                  <wp:posOffset>0</wp:posOffset>
                </wp:positionH>
                <wp:positionV relativeFrom="page">
                  <wp:posOffset>0</wp:posOffset>
                </wp:positionV>
                <wp:extent cx="14760" cy="14760"/>
                <wp:effectExtent l="0" t="0" r="0" b="0"/>
                <wp:wrapNone/>
                <wp:docPr id="1" name="Frame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760" cy="14760"/>
                        </a:xfrm>
                        <a:prstGeom prst="rect">
                          <a:avLst/>
                        </a:prstGeom>
                        <a:ln>
                          <a:noFill/>
                          <a:prstDash/>
                        </a:ln>
                      </wps:spPr>
                      <wps:txbx>
                        <w:txbxContent>
                          <w:p w14:paraId="5C47794F" w14:textId="77777777" w:rsidR="00EB4D49" w:rsidRDefault="00EB4D49">
                            <w:pPr>
                              <w:pStyle w:val="Textbody"/>
                            </w:pPr>
                          </w:p>
                        </w:txbxContent>
                      </wps:txbx>
                      <wps:bodyPr wrap="none" lIns="0" tIns="0" rIns="0" bIns="0" compatLnSpc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ED81412" id="_x0000_t202" coordsize="21600,21600" o:spt="202" path="m,l,21600r21600,l21600,xe">
                <v:stroke joinstyle="miter"/>
                <v:path gradientshapeok="t" o:connecttype="rect"/>
              </v:shapetype>
              <v:shape id="Frame1" o:spid="_x0000_s1026" type="#_x0000_t202" style="position:absolute;margin-left:0;margin-top:0;width:1.15pt;height:1.15pt;z-index:-25165824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" filled="f" stroked="f">
                <v:textbox style="mso-fit-shape-to-text:t" inset="0,0,0,0">
                  <w:txbxContent>
                    <w:p w14:paraId="5C47794F" w14:textId="77777777" w:rsidR="00EB4D49" w:rsidRDefault="00EB4D49">
                      <w:pPr>
                        <w:pStyle w:val="Textbody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>
        <w:t xml:space="preserve">Bandit entry = </w:t>
      </w:r>
      <w:proofErr w:type="spellStart"/>
      <w:r>
        <w:rPr>
          <w:rFonts w:ascii="inherit" w:hAnsi="inherit"/>
          <w:sz w:val="18"/>
        </w:rPr>
        <w:t>ssh</w:t>
      </w:r>
      <w:proofErr w:type="spellEnd"/>
      <w:r>
        <w:rPr>
          <w:rFonts w:ascii="inherit" w:hAnsi="inherit"/>
          <w:sz w:val="18"/>
        </w:rPr>
        <w:t xml:space="preserve"> bandit0@bandit.labs.overthewire.org -p 2220</w:t>
      </w:r>
    </w:p>
    <w:p w14:paraId="43EFE34E" w14:textId="77777777" w:rsidR="00EB4D49" w:rsidRDefault="00EB4D49">
      <w:pPr>
        <w:pStyle w:val="Standard"/>
      </w:pPr>
    </w:p>
    <w:p w14:paraId="64F0006C" w14:textId="3B2A9147" w:rsidR="00EB4D49" w:rsidRPr="00310223" w:rsidRDefault="00310223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>L</w:t>
      </w:r>
      <w:r w:rsidR="000E675B" w:rsidRPr="00310223">
        <w:rPr>
          <w:b/>
          <w:bCs/>
          <w:sz w:val="40"/>
          <w:szCs w:val="40"/>
          <w:u w:val="single"/>
        </w:rPr>
        <w:t>evel 0--&gt;level1</w:t>
      </w:r>
    </w:p>
    <w:p w14:paraId="664D2E50" w14:textId="77777777" w:rsidR="00EB4D49" w:rsidRDefault="00EB4D49">
      <w:pPr>
        <w:pStyle w:val="Standard"/>
        <w:rPr>
          <w:sz w:val="32"/>
          <w:szCs w:val="32"/>
        </w:rPr>
      </w:pPr>
    </w:p>
    <w:p w14:paraId="39F68F4D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ls;</w:t>
      </w:r>
      <w:proofErr w:type="gramEnd"/>
    </w:p>
    <w:p w14:paraId="42E44774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cat </w:t>
      </w:r>
      <w:proofErr w:type="gramStart"/>
      <w:r>
        <w:rPr>
          <w:sz w:val="32"/>
          <w:szCs w:val="32"/>
        </w:rPr>
        <w:t>readme;</w:t>
      </w:r>
      <w:proofErr w:type="gramEnd"/>
    </w:p>
    <w:p w14:paraId="4A95F5BF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 boJ9jbbUNNfktd78OOpsqOltutMc3MY1</w:t>
      </w:r>
    </w:p>
    <w:p w14:paraId="76017A99" w14:textId="02BBE2C6" w:rsidR="00EB4D49" w:rsidRPr="00310223" w:rsidRDefault="00310223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>L</w:t>
      </w:r>
      <w:r w:rsidR="000E675B" w:rsidRPr="00310223">
        <w:rPr>
          <w:b/>
          <w:bCs/>
          <w:sz w:val="40"/>
          <w:szCs w:val="40"/>
          <w:u w:val="single"/>
        </w:rPr>
        <w:t xml:space="preserve">evel </w:t>
      </w:r>
      <w:r w:rsidRPr="00310223">
        <w:rPr>
          <w:b/>
          <w:bCs/>
          <w:sz w:val="40"/>
          <w:szCs w:val="40"/>
          <w:u w:val="single"/>
        </w:rPr>
        <w:t xml:space="preserve">1 </w:t>
      </w:r>
      <w:r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</w:t>
      </w:r>
      <w:r w:rsidR="000E675B" w:rsidRPr="00310223">
        <w:rPr>
          <w:b/>
          <w:bCs/>
          <w:sz w:val="40"/>
          <w:szCs w:val="40"/>
          <w:u w:val="single"/>
        </w:rPr>
        <w:t>level 2</w:t>
      </w:r>
    </w:p>
    <w:p w14:paraId="31C93419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0EE067F2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find;</w:t>
      </w:r>
      <w:proofErr w:type="gramEnd"/>
    </w:p>
    <w:p w14:paraId="52005F9E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cat .</w:t>
      </w:r>
      <w:proofErr w:type="gramEnd"/>
      <w:r>
        <w:rPr>
          <w:sz w:val="32"/>
          <w:szCs w:val="32"/>
        </w:rPr>
        <w:t>/-  ;</w:t>
      </w:r>
    </w:p>
    <w:p w14:paraId="73610CC8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CV1DtqXWVFXTvM2F0k09SHz0YwRINYA9</w:t>
      </w:r>
    </w:p>
    <w:p w14:paraId="6D34536F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0B71B00E" w14:textId="26736478" w:rsidR="00EB4D49" w:rsidRPr="00310223" w:rsidRDefault="00310223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>L</w:t>
      </w:r>
      <w:r w:rsidR="000E675B" w:rsidRPr="00310223">
        <w:rPr>
          <w:b/>
          <w:bCs/>
          <w:sz w:val="40"/>
          <w:szCs w:val="40"/>
          <w:u w:val="single"/>
        </w:rPr>
        <w:t>evel 2</w:t>
      </w:r>
      <w:r w:rsidRPr="00310223">
        <w:rPr>
          <w:b/>
          <w:bCs/>
          <w:sz w:val="40"/>
          <w:szCs w:val="40"/>
          <w:u w:val="single"/>
        </w:rPr>
        <w:t xml:space="preserve"> </w:t>
      </w:r>
      <w:r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</w:t>
      </w:r>
      <w:r w:rsidR="000E675B" w:rsidRPr="00310223">
        <w:rPr>
          <w:b/>
          <w:bCs/>
          <w:sz w:val="40"/>
          <w:szCs w:val="40"/>
          <w:u w:val="single"/>
        </w:rPr>
        <w:t>level 3</w:t>
      </w:r>
    </w:p>
    <w:p w14:paraId="237BBDC3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5D2BAFEA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find;</w:t>
      </w:r>
      <w:proofErr w:type="gramEnd"/>
    </w:p>
    <w:p w14:paraId="7008882F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cat spaces\ in\ this\ </w:t>
      </w:r>
      <w:proofErr w:type="gramStart"/>
      <w:r>
        <w:rPr>
          <w:sz w:val="32"/>
          <w:szCs w:val="32"/>
        </w:rPr>
        <w:t>filename;</w:t>
      </w:r>
      <w:proofErr w:type="gramEnd"/>
    </w:p>
    <w:p w14:paraId="125D6DA9" w14:textId="77777777" w:rsidR="00EB4D49" w:rsidRDefault="000E675B">
      <w:pPr>
        <w:pStyle w:val="Standard"/>
      </w:pPr>
      <w:r>
        <w:t>pass- UmHadQclWmgdLOKQ3YNgjWxGoRMb5luK</w:t>
      </w:r>
    </w:p>
    <w:p w14:paraId="2544A62B" w14:textId="77777777" w:rsidR="00EB4D49" w:rsidRDefault="00EB4D49">
      <w:pPr>
        <w:pStyle w:val="Standard"/>
        <w:rPr>
          <w:sz w:val="32"/>
          <w:szCs w:val="32"/>
        </w:rPr>
      </w:pPr>
    </w:p>
    <w:p w14:paraId="55A774D2" w14:textId="72C54050" w:rsidR="00EB4D49" w:rsidRPr="00310223" w:rsidRDefault="00310223">
      <w:pPr>
        <w:pStyle w:val="Standard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L</w:t>
      </w:r>
      <w:r w:rsidR="000E675B" w:rsidRPr="00310223">
        <w:rPr>
          <w:b/>
          <w:bCs/>
          <w:sz w:val="40"/>
          <w:szCs w:val="40"/>
          <w:u w:val="single"/>
        </w:rPr>
        <w:t>evel 3</w:t>
      </w:r>
      <w:r w:rsidRPr="00310223">
        <w:rPr>
          <w:b/>
          <w:bCs/>
          <w:sz w:val="40"/>
          <w:szCs w:val="40"/>
          <w:u w:val="single"/>
        </w:rPr>
        <w:t xml:space="preserve"> </w:t>
      </w:r>
      <w:r w:rsidRPr="00310223">
        <w:rPr>
          <w:b/>
          <w:bCs/>
          <w:sz w:val="40"/>
          <w:szCs w:val="40"/>
          <w:u w:val="single"/>
        </w:rPr>
        <w:sym w:font="Wingdings" w:char="F0E0"/>
      </w:r>
      <w:r w:rsidR="000E675B" w:rsidRPr="00310223">
        <w:rPr>
          <w:b/>
          <w:bCs/>
          <w:sz w:val="40"/>
          <w:szCs w:val="40"/>
          <w:u w:val="single"/>
        </w:rPr>
        <w:t xml:space="preserve"> level 4</w:t>
      </w:r>
    </w:p>
    <w:p w14:paraId="143974C8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7B41E3FC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; //in here</w:t>
      </w:r>
    </w:p>
    <w:p w14:paraId="29D437C1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d in here; //in here is a directory</w:t>
      </w:r>
    </w:p>
    <w:p w14:paraId="4D6BAEAB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 -la //shows files inside</w:t>
      </w:r>
    </w:p>
    <w:p w14:paraId="3718C1DE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cat .hidden</w:t>
      </w:r>
      <w:proofErr w:type="gramEnd"/>
    </w:p>
    <w:p w14:paraId="4BD24321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 pIwrPrtPN36QITSp3EQaw936yaFoFgAB</w:t>
      </w:r>
    </w:p>
    <w:p w14:paraId="5C662EE4" w14:textId="77777777" w:rsidR="00EB4D49" w:rsidRDefault="00EB4D49">
      <w:pPr>
        <w:pStyle w:val="Standard"/>
        <w:rPr>
          <w:sz w:val="32"/>
          <w:szCs w:val="32"/>
        </w:rPr>
      </w:pPr>
    </w:p>
    <w:p w14:paraId="5721BBDD" w14:textId="63809030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4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5</w:t>
      </w:r>
    </w:p>
    <w:p w14:paraId="443101B9" w14:textId="77777777" w:rsidR="00EB4D49" w:rsidRDefault="00EB4D49">
      <w:pPr>
        <w:pStyle w:val="Standard"/>
        <w:tabs>
          <w:tab w:val="left" w:pos="108"/>
        </w:tabs>
        <w:rPr>
          <w:sz w:val="32"/>
          <w:szCs w:val="32"/>
        </w:rPr>
      </w:pPr>
    </w:p>
    <w:p w14:paraId="271BFA63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; //in here</w:t>
      </w:r>
    </w:p>
    <w:p w14:paraId="77617C2E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d in here; //in here is a directory</w:t>
      </w:r>
    </w:p>
    <w:p w14:paraId="71E5F734" w14:textId="77777777" w:rsidR="00EB4D49" w:rsidRDefault="000E675B">
      <w:pPr>
        <w:pStyle w:val="Standard"/>
        <w:tabs>
          <w:tab w:val="left" w:pos="108"/>
        </w:tabs>
        <w:rPr>
          <w:sz w:val="32"/>
          <w:szCs w:val="32"/>
        </w:rPr>
      </w:pPr>
      <w:r>
        <w:rPr>
          <w:sz w:val="32"/>
          <w:szCs w:val="32"/>
        </w:rPr>
        <w:t>ls -la //shows files inside total 10</w:t>
      </w:r>
    </w:p>
    <w:p w14:paraId="1E4987E5" w14:textId="77777777" w:rsidR="00EB4D49" w:rsidRDefault="000E675B">
      <w:pPr>
        <w:pStyle w:val="Standard"/>
        <w:tabs>
          <w:tab w:val="left" w:pos="108"/>
        </w:tabs>
        <w:rPr>
          <w:sz w:val="32"/>
          <w:szCs w:val="32"/>
        </w:rPr>
      </w:pPr>
      <w:proofErr w:type="gramStart"/>
      <w:r>
        <w:rPr>
          <w:sz w:val="32"/>
          <w:szCs w:val="32"/>
        </w:rPr>
        <w:t>cat .</w:t>
      </w:r>
      <w:proofErr w:type="gramEnd"/>
      <w:r>
        <w:rPr>
          <w:sz w:val="32"/>
          <w:szCs w:val="32"/>
        </w:rPr>
        <w:t>/-file0X //till you find a human readable output, in this case 07</w:t>
      </w:r>
    </w:p>
    <w:p w14:paraId="05EF155E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 koReBOKuIDDepwhWk7jZC0RTdopnAYK</w:t>
      </w:r>
      <w:r>
        <w:rPr>
          <w:sz w:val="32"/>
          <w:szCs w:val="32"/>
        </w:rPr>
        <w:t>h</w:t>
      </w:r>
    </w:p>
    <w:p w14:paraId="40135AF7" w14:textId="77777777" w:rsidR="00EB4D49" w:rsidRDefault="00EB4D49">
      <w:pPr>
        <w:pStyle w:val="Standard"/>
        <w:rPr>
          <w:sz w:val="32"/>
          <w:szCs w:val="32"/>
        </w:rPr>
      </w:pPr>
    </w:p>
    <w:p w14:paraId="419588D4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20AEF15A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726DD658" w14:textId="2E4BAA91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lastRenderedPageBreak/>
        <w:t xml:space="preserve">Level 5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6</w:t>
      </w:r>
    </w:p>
    <w:p w14:paraId="7AC4E733" w14:textId="77777777" w:rsidR="00EB4D49" w:rsidRDefault="00EB4D49">
      <w:pPr>
        <w:pStyle w:val="Standard"/>
        <w:rPr>
          <w:sz w:val="40"/>
          <w:szCs w:val="40"/>
        </w:rPr>
      </w:pPr>
    </w:p>
    <w:p w14:paraId="6EE68BD5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; //in here</w:t>
      </w:r>
    </w:p>
    <w:p w14:paraId="1D8F5168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d in here; //in here a directory</w:t>
      </w:r>
    </w:p>
    <w:p w14:paraId="1E32D355" w14:textId="77777777" w:rsidR="00EB4D49" w:rsidRDefault="000E675B">
      <w:pPr>
        <w:pStyle w:val="Standard"/>
        <w:tabs>
          <w:tab w:val="left" w:pos="108"/>
        </w:tabs>
      </w:pPr>
      <w:r>
        <w:rPr>
          <w:sz w:val="32"/>
          <w:szCs w:val="32"/>
        </w:rPr>
        <w:t>ls -la //shows directory</w:t>
      </w:r>
      <w:r>
        <w:rPr>
          <w:sz w:val="32"/>
          <w:szCs w:val="32"/>
        </w:rPr>
        <w:t xml:space="preserve"> inside total 88</w:t>
      </w:r>
    </w:p>
    <w:p w14:paraId="1EE22179" w14:textId="1FFA825F" w:rsidR="00EB4D49" w:rsidRDefault="000E675B">
      <w:pPr>
        <w:pStyle w:val="Standard"/>
        <w:tabs>
          <w:tab w:val="left" w:pos="108"/>
        </w:tabs>
        <w:rPr>
          <w:sz w:val="32"/>
          <w:szCs w:val="32"/>
        </w:rPr>
      </w:pPr>
      <w:r>
        <w:rPr>
          <w:sz w:val="32"/>
          <w:szCs w:val="32"/>
        </w:rPr>
        <w:t xml:space="preserve">//using the intel given, </w:t>
      </w:r>
      <w:proofErr w:type="spellStart"/>
      <w:r>
        <w:rPr>
          <w:sz w:val="32"/>
          <w:szCs w:val="32"/>
        </w:rPr>
        <w:t>ab</w:t>
      </w:r>
      <w:r w:rsidR="00310223">
        <w:rPr>
          <w:sz w:val="32"/>
          <w:szCs w:val="32"/>
        </w:rPr>
        <w:t>u</w:t>
      </w:r>
      <w:r>
        <w:rPr>
          <w:sz w:val="32"/>
          <w:szCs w:val="32"/>
        </w:rPr>
        <w:t>ot</w:t>
      </w:r>
      <w:proofErr w:type="spellEnd"/>
      <w:r>
        <w:rPr>
          <w:sz w:val="32"/>
          <w:szCs w:val="32"/>
        </w:rPr>
        <w:t xml:space="preserve"> the size use find command</w:t>
      </w:r>
    </w:p>
    <w:p w14:paraId="642ADE45" w14:textId="01D4616B" w:rsidR="00EB4D49" w:rsidRDefault="000E675B">
      <w:pPr>
        <w:pStyle w:val="Standard"/>
        <w:tabs>
          <w:tab w:val="left" w:pos="108"/>
        </w:tabs>
        <w:rPr>
          <w:sz w:val="32"/>
          <w:szCs w:val="32"/>
        </w:rPr>
      </w:pPr>
      <w:proofErr w:type="gramStart"/>
      <w:r>
        <w:rPr>
          <w:sz w:val="32"/>
          <w:szCs w:val="32"/>
        </w:rPr>
        <w:t>find .</w:t>
      </w:r>
      <w:proofErr w:type="gramEnd"/>
      <w:r>
        <w:rPr>
          <w:sz w:val="32"/>
          <w:szCs w:val="32"/>
        </w:rPr>
        <w:t xml:space="preserve"> -size 1033c \! -</w:t>
      </w:r>
      <w:r w:rsidR="00310223">
        <w:rPr>
          <w:sz w:val="32"/>
          <w:szCs w:val="32"/>
        </w:rPr>
        <w:t>executable</w:t>
      </w:r>
    </w:p>
    <w:p w14:paraId="5B9DE990" w14:textId="4BA9FD2B" w:rsidR="00EB4D49" w:rsidRDefault="000E675B">
      <w:pPr>
        <w:pStyle w:val="Standard"/>
        <w:tabs>
          <w:tab w:val="left" w:pos="108"/>
        </w:tabs>
        <w:rPr>
          <w:sz w:val="32"/>
          <w:szCs w:val="32"/>
        </w:rPr>
      </w:pPr>
      <w:r>
        <w:rPr>
          <w:sz w:val="32"/>
          <w:szCs w:val="32"/>
        </w:rPr>
        <w:t>output</w:t>
      </w:r>
      <w:r w:rsidR="00310223">
        <w:rPr>
          <w:sz w:val="32"/>
          <w:szCs w:val="32"/>
        </w:rPr>
        <w:t xml:space="preserve"> </w:t>
      </w:r>
      <w:proofErr w:type="gramStart"/>
      <w:r>
        <w:rPr>
          <w:sz w:val="32"/>
          <w:szCs w:val="32"/>
        </w:rPr>
        <w:t>= .</w:t>
      </w:r>
      <w:proofErr w:type="gramEnd"/>
      <w:r>
        <w:rPr>
          <w:sz w:val="32"/>
          <w:szCs w:val="32"/>
        </w:rPr>
        <w:t>/maybehere07/.file2</w:t>
      </w:r>
    </w:p>
    <w:p w14:paraId="541613C0" w14:textId="77777777" w:rsidR="00EB4D49" w:rsidRDefault="000E675B">
      <w:pPr>
        <w:pStyle w:val="Standard"/>
        <w:tabs>
          <w:tab w:val="left" w:pos="108"/>
        </w:tabs>
        <w:rPr>
          <w:sz w:val="32"/>
          <w:szCs w:val="32"/>
        </w:rPr>
      </w:pPr>
      <w:proofErr w:type="gramStart"/>
      <w:r>
        <w:rPr>
          <w:sz w:val="32"/>
          <w:szCs w:val="32"/>
        </w:rPr>
        <w:t>cat .</w:t>
      </w:r>
      <w:proofErr w:type="gramEnd"/>
      <w:r>
        <w:rPr>
          <w:sz w:val="32"/>
          <w:szCs w:val="32"/>
        </w:rPr>
        <w:t>/maybehere07/.file2</w:t>
      </w:r>
    </w:p>
    <w:p w14:paraId="6E008FCD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 DXjZPULLxYr17uwoI01bNLQbtFemEgo7</w:t>
      </w:r>
    </w:p>
    <w:p w14:paraId="2699B09F" w14:textId="77777777" w:rsidR="00EB4D49" w:rsidRDefault="00EB4D49">
      <w:pPr>
        <w:pStyle w:val="Standard"/>
        <w:rPr>
          <w:sz w:val="32"/>
          <w:szCs w:val="32"/>
        </w:rPr>
      </w:pPr>
    </w:p>
    <w:p w14:paraId="7119950E" w14:textId="727C4C78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6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7</w:t>
      </w:r>
    </w:p>
    <w:p w14:paraId="7D783D5B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ls;</w:t>
      </w:r>
      <w:proofErr w:type="gramEnd"/>
    </w:p>
    <w:p w14:paraId="08D6D542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 -</w:t>
      </w:r>
      <w:proofErr w:type="gramStart"/>
      <w:r>
        <w:rPr>
          <w:sz w:val="32"/>
          <w:szCs w:val="32"/>
        </w:rPr>
        <w:t>al;</w:t>
      </w:r>
      <w:proofErr w:type="gramEnd"/>
    </w:p>
    <w:p w14:paraId="34BFE892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find / -size 33c </w:t>
      </w:r>
      <w:r>
        <w:rPr>
          <w:sz w:val="32"/>
          <w:szCs w:val="32"/>
        </w:rPr>
        <w:t>-user bandit7 -group bandit6</w:t>
      </w:r>
    </w:p>
    <w:p w14:paraId="4149E73B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at /var/lib/</w:t>
      </w:r>
      <w:proofErr w:type="spellStart"/>
      <w:r>
        <w:rPr>
          <w:sz w:val="32"/>
          <w:szCs w:val="32"/>
        </w:rPr>
        <w:t>dpkg</w:t>
      </w:r>
      <w:proofErr w:type="spellEnd"/>
      <w:r>
        <w:rPr>
          <w:sz w:val="32"/>
          <w:szCs w:val="32"/>
        </w:rPr>
        <w:t>/info/bandit7.password</w:t>
      </w:r>
    </w:p>
    <w:p w14:paraId="4B389322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 HKBPTKQnIay4Fw76bEy8PVxKEDQRKTzs</w:t>
      </w:r>
    </w:p>
    <w:p w14:paraId="54714AE1" w14:textId="77777777" w:rsidR="00EB4D49" w:rsidRDefault="00EB4D49">
      <w:pPr>
        <w:pStyle w:val="Standard"/>
        <w:rPr>
          <w:sz w:val="32"/>
          <w:szCs w:val="32"/>
        </w:rPr>
      </w:pPr>
    </w:p>
    <w:p w14:paraId="1952772D" w14:textId="5B3A5C1A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7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8</w:t>
      </w:r>
    </w:p>
    <w:p w14:paraId="0BB2C03C" w14:textId="77777777" w:rsidR="00EB4D49" w:rsidRDefault="00EB4D49">
      <w:pPr>
        <w:pStyle w:val="Standard"/>
        <w:rPr>
          <w:sz w:val="32"/>
          <w:szCs w:val="32"/>
        </w:rPr>
      </w:pPr>
    </w:p>
    <w:p w14:paraId="63856AD4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ls;</w:t>
      </w:r>
      <w:proofErr w:type="gramEnd"/>
    </w:p>
    <w:p w14:paraId="1060273A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cat </w:t>
      </w:r>
      <w:proofErr w:type="gramStart"/>
      <w:r>
        <w:rPr>
          <w:sz w:val="32"/>
          <w:szCs w:val="32"/>
        </w:rPr>
        <w:t>data.txt;  /</w:t>
      </w:r>
      <w:proofErr w:type="gramEnd"/>
      <w:r>
        <w:rPr>
          <w:sz w:val="32"/>
          <w:szCs w:val="32"/>
        </w:rPr>
        <w:t>/ a billion results come in :(</w:t>
      </w:r>
    </w:p>
    <w:p w14:paraId="53CD983D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grep -</w:t>
      </w: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 xml:space="preserve"> -n millionth data.txt // prints the line with the word millionth</w:t>
      </w:r>
    </w:p>
    <w:p w14:paraId="11563088" w14:textId="77777777" w:rsidR="00EB4D49" w:rsidRDefault="00EB4D49">
      <w:pPr>
        <w:pStyle w:val="Standard"/>
        <w:rPr>
          <w:sz w:val="32"/>
          <w:szCs w:val="32"/>
        </w:rPr>
      </w:pPr>
    </w:p>
    <w:p w14:paraId="3290991D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</w:t>
      </w:r>
      <w:r>
        <w:rPr>
          <w:sz w:val="32"/>
          <w:szCs w:val="32"/>
        </w:rPr>
        <w:t>ass- cvX2JJa4CFALtqS87jk27qwqGhBM9plV</w:t>
      </w:r>
    </w:p>
    <w:p w14:paraId="704EC0DA" w14:textId="77777777" w:rsidR="00EB4D49" w:rsidRDefault="00EB4D49">
      <w:pPr>
        <w:pStyle w:val="Standard"/>
        <w:rPr>
          <w:sz w:val="32"/>
          <w:szCs w:val="32"/>
        </w:rPr>
      </w:pPr>
    </w:p>
    <w:p w14:paraId="18496ACD" w14:textId="3E6B1963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8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9</w:t>
      </w:r>
    </w:p>
    <w:p w14:paraId="5392FAD6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</w:t>
      </w:r>
    </w:p>
    <w:p w14:paraId="48ADBEB4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a</w:t>
      </w:r>
      <w:r>
        <w:rPr>
          <w:sz w:val="32"/>
          <w:szCs w:val="32"/>
        </w:rPr>
        <w:t>t data.txt</w:t>
      </w:r>
    </w:p>
    <w:p w14:paraId="4C79ECDC" w14:textId="77777777" w:rsidR="00EB4D49" w:rsidRDefault="000E675B">
      <w:pPr>
        <w:pStyle w:val="Textbody"/>
        <w:rPr>
          <w:sz w:val="32"/>
          <w:szCs w:val="32"/>
        </w:rPr>
      </w:pPr>
      <w:r>
        <w:rPr>
          <w:rStyle w:val="SourceText"/>
          <w:rFonts w:ascii="Liberation Serif" w:hAnsi="Liberation Serif"/>
        </w:rPr>
        <w:t xml:space="preserve">cat data.txt | sort | </w:t>
      </w:r>
      <w:proofErr w:type="spellStart"/>
      <w:r>
        <w:rPr>
          <w:rStyle w:val="SourceText"/>
          <w:rFonts w:ascii="Liberation Serif" w:hAnsi="Liberation Serif"/>
        </w:rPr>
        <w:t>uniq</w:t>
      </w:r>
      <w:proofErr w:type="spellEnd"/>
      <w:r>
        <w:rPr>
          <w:rStyle w:val="SourceText"/>
          <w:rFonts w:ascii="Liberation Serif" w:hAnsi="Liberation Serif"/>
        </w:rPr>
        <w:t xml:space="preserve"> -u</w:t>
      </w:r>
    </w:p>
    <w:p w14:paraId="7C809C38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 UsvVyFSfZZWbi6wgC7dAFyFuR6jQQUhR</w:t>
      </w:r>
    </w:p>
    <w:p w14:paraId="6CF60A8D" w14:textId="77777777" w:rsidR="00EB4D49" w:rsidRDefault="00EB4D49">
      <w:pPr>
        <w:pStyle w:val="Standard"/>
        <w:rPr>
          <w:sz w:val="32"/>
          <w:szCs w:val="32"/>
        </w:rPr>
      </w:pPr>
    </w:p>
    <w:p w14:paraId="35FFA6F4" w14:textId="0C8DE37D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9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10</w:t>
      </w:r>
    </w:p>
    <w:p w14:paraId="2BB4AF7D" w14:textId="77777777" w:rsidR="00EB4D49" w:rsidRDefault="000E675B">
      <w:pPr>
        <w:pStyle w:val="Standard"/>
        <w:rPr>
          <w:sz w:val="32"/>
          <w:szCs w:val="32"/>
        </w:rPr>
      </w:pPr>
      <w:proofErr w:type="spellStart"/>
      <w:r>
        <w:rPr>
          <w:sz w:val="32"/>
          <w:szCs w:val="32"/>
        </w:rPr>
        <w:t>ans</w:t>
      </w:r>
      <w:proofErr w:type="spellEnd"/>
    </w:p>
    <w:p w14:paraId="4DBD27E0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</w:t>
      </w:r>
    </w:p>
    <w:p w14:paraId="6CAF9191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at data.txt</w:t>
      </w:r>
    </w:p>
    <w:p w14:paraId="267055AC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strings data.txt | grep =</w:t>
      </w:r>
    </w:p>
    <w:p w14:paraId="3E9373D6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obvious </w:t>
      </w:r>
      <w:proofErr w:type="spellStart"/>
      <w:r>
        <w:rPr>
          <w:sz w:val="32"/>
          <w:szCs w:val="32"/>
        </w:rPr>
        <w:t>ans</w:t>
      </w:r>
      <w:proofErr w:type="spellEnd"/>
      <w:r>
        <w:rPr>
          <w:sz w:val="32"/>
          <w:szCs w:val="32"/>
        </w:rPr>
        <w:t xml:space="preserve"> is</w:t>
      </w:r>
    </w:p>
    <w:p w14:paraId="39CFB61B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pass- </w:t>
      </w:r>
      <w:r>
        <w:rPr>
          <w:sz w:val="32"/>
          <w:szCs w:val="32"/>
        </w:rPr>
        <w:t>truKLdjsbJ5g7yyJ2X2R0o3a5HQJFuLk</w:t>
      </w:r>
    </w:p>
    <w:p w14:paraId="7089E9B8" w14:textId="77777777" w:rsidR="00EB4D49" w:rsidRDefault="00EB4D49">
      <w:pPr>
        <w:pStyle w:val="Standard"/>
        <w:rPr>
          <w:sz w:val="32"/>
          <w:szCs w:val="32"/>
        </w:rPr>
      </w:pPr>
    </w:p>
    <w:p w14:paraId="75D835B8" w14:textId="18112B9C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10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11</w:t>
      </w:r>
    </w:p>
    <w:p w14:paraId="0291DA0B" w14:textId="77777777" w:rsidR="00EB4D49" w:rsidRDefault="00EB4D49">
      <w:pPr>
        <w:pStyle w:val="Standard"/>
        <w:rPr>
          <w:sz w:val="40"/>
          <w:szCs w:val="40"/>
        </w:rPr>
      </w:pPr>
    </w:p>
    <w:p w14:paraId="306697C3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ls</w:t>
      </w:r>
    </w:p>
    <w:p w14:paraId="6AD8DD6B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at data</w:t>
      </w:r>
    </w:p>
    <w:p w14:paraId="1CB350F4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at data | base64 -d</w:t>
      </w:r>
    </w:p>
    <w:p w14:paraId="26355684" w14:textId="77777777" w:rsidR="00EB4D49" w:rsidRDefault="00EB4D49">
      <w:pPr>
        <w:pStyle w:val="Standard"/>
        <w:rPr>
          <w:sz w:val="40"/>
          <w:szCs w:val="40"/>
        </w:rPr>
      </w:pPr>
    </w:p>
    <w:p w14:paraId="6744D06E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pass-IFukwKGsFW8MOq3IRFqrxE1hxTNEbUPR</w:t>
      </w:r>
    </w:p>
    <w:p w14:paraId="55FCFAEE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653356AC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7D90F8FF" w14:textId="7BDEBEE1" w:rsidR="00EB4D49" w:rsidRPr="00310223" w:rsidRDefault="000E675B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11 </w:t>
      </w:r>
      <w:r w:rsidR="00310223"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12</w:t>
      </w:r>
    </w:p>
    <w:p w14:paraId="3DAD39C9" w14:textId="77777777" w:rsidR="00EB4D49" w:rsidRDefault="00EB4D49">
      <w:pPr>
        <w:pStyle w:val="Standard"/>
        <w:rPr>
          <w:b/>
          <w:bCs/>
          <w:sz w:val="40"/>
          <w:szCs w:val="40"/>
        </w:rPr>
      </w:pPr>
    </w:p>
    <w:p w14:paraId="398EA445" w14:textId="77777777" w:rsidR="00EB4D49" w:rsidRDefault="000E675B">
      <w:pPr>
        <w:pStyle w:val="Standard"/>
        <w:rPr>
          <w:sz w:val="32"/>
          <w:szCs w:val="32"/>
        </w:rPr>
      </w:pPr>
      <w:proofErr w:type="gramStart"/>
      <w:r>
        <w:rPr>
          <w:sz w:val="32"/>
          <w:szCs w:val="32"/>
        </w:rPr>
        <w:t>ls;</w:t>
      </w:r>
      <w:proofErr w:type="gramEnd"/>
    </w:p>
    <w:p w14:paraId="3040B326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cat data.txt</w:t>
      </w:r>
    </w:p>
    <w:p w14:paraId="3D25889B" w14:textId="77777777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>(enter the given line in rot13.com and find the password)</w:t>
      </w:r>
      <w:r>
        <w:rPr>
          <w:sz w:val="32"/>
          <w:szCs w:val="32"/>
        </w:rPr>
        <w:br/>
      </w:r>
    </w:p>
    <w:p w14:paraId="63F666F1" w14:textId="53623669" w:rsidR="00EB4D49" w:rsidRDefault="000E675B">
      <w:pPr>
        <w:pStyle w:val="Standard"/>
        <w:rPr>
          <w:sz w:val="32"/>
          <w:szCs w:val="32"/>
        </w:rPr>
      </w:pPr>
      <w:r>
        <w:rPr>
          <w:sz w:val="32"/>
          <w:szCs w:val="32"/>
        </w:rPr>
        <w:t xml:space="preserve">pass- </w:t>
      </w:r>
      <w:r>
        <w:rPr>
          <w:sz w:val="32"/>
          <w:szCs w:val="32"/>
        </w:rPr>
        <w:t>5Te8Y4drgCRfCx8ugdwuEX8KFC6k2EUu</w:t>
      </w:r>
    </w:p>
    <w:p w14:paraId="79CE382D" w14:textId="774E14F9" w:rsidR="00310223" w:rsidRDefault="00310223">
      <w:pPr>
        <w:pStyle w:val="Standard"/>
        <w:rPr>
          <w:sz w:val="32"/>
          <w:szCs w:val="32"/>
        </w:rPr>
      </w:pPr>
    </w:p>
    <w:p w14:paraId="098793C4" w14:textId="4E159FFE" w:rsidR="00310223" w:rsidRPr="00310223" w:rsidRDefault="00310223">
      <w:pPr>
        <w:pStyle w:val="Standard"/>
        <w:rPr>
          <w:b/>
          <w:bCs/>
          <w:sz w:val="40"/>
          <w:szCs w:val="40"/>
          <w:u w:val="single"/>
        </w:rPr>
      </w:pPr>
      <w:r w:rsidRPr="00310223">
        <w:rPr>
          <w:b/>
          <w:bCs/>
          <w:sz w:val="40"/>
          <w:szCs w:val="40"/>
          <w:u w:val="single"/>
        </w:rPr>
        <w:t xml:space="preserve">LEVEL 12 </w:t>
      </w:r>
      <w:r w:rsidRPr="00310223">
        <w:rPr>
          <w:b/>
          <w:bCs/>
          <w:sz w:val="40"/>
          <w:szCs w:val="40"/>
          <w:u w:val="single"/>
        </w:rPr>
        <w:sym w:font="Wingdings" w:char="F0E0"/>
      </w:r>
      <w:r w:rsidRPr="00310223">
        <w:rPr>
          <w:b/>
          <w:bCs/>
          <w:sz w:val="40"/>
          <w:szCs w:val="40"/>
          <w:u w:val="single"/>
        </w:rPr>
        <w:t xml:space="preserve"> LEVEL 13</w:t>
      </w:r>
    </w:p>
    <w:sectPr w:rsidR="00310223" w:rsidRPr="00310223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65E996" w14:textId="77777777" w:rsidR="000E675B" w:rsidRDefault="000E675B">
      <w:r>
        <w:separator/>
      </w:r>
    </w:p>
  </w:endnote>
  <w:endnote w:type="continuationSeparator" w:id="0">
    <w:p w14:paraId="3358D914" w14:textId="77777777" w:rsidR="000E675B" w:rsidRDefault="000E6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inherit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031A1" w14:textId="77777777" w:rsidR="000E675B" w:rsidRDefault="000E675B">
      <w:r>
        <w:rPr>
          <w:color w:val="000000"/>
        </w:rPr>
        <w:separator/>
      </w:r>
    </w:p>
  </w:footnote>
  <w:footnote w:type="continuationSeparator" w:id="0">
    <w:p w14:paraId="496F0305" w14:textId="77777777" w:rsidR="000E675B" w:rsidRDefault="000E675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tzQ2MzUyszQ1MrRU0lEKTi0uzszPAykwrAUA0+bsFiwAAAA="/>
  </w:docVars>
  <w:rsids>
    <w:rsidRoot w:val="00EB4D49"/>
    <w:rsid w:val="000E675B"/>
    <w:rsid w:val="00310223"/>
    <w:rsid w:val="00EB4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FED5C"/>
  <w15:docId w15:val="{0228D18F-EF25-4D68-83D1-665E9FC54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IN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Framecontents">
    <w:name w:val="Frame contents"/>
    <w:basedOn w:val="Standard"/>
  </w:style>
  <w:style w:type="character" w:customStyle="1" w:styleId="SourceText">
    <w:name w:val="Source Text"/>
    <w:rPr>
      <w:rFonts w:ascii="Liberation Mono" w:eastAsia="Noto Sans Mono CJK SC" w:hAnsi="Liberation Mono" w:cs="Liberation Mon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66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khar tripathi</dc:creator>
  <cp:lastModifiedBy>PRAKHAR TRIPATHI - (App.No.120204398)</cp:lastModifiedBy>
  <cp:revision>2</cp:revision>
  <dcterms:created xsi:type="dcterms:W3CDTF">2021-01-08T11:41:00Z</dcterms:created>
  <dcterms:modified xsi:type="dcterms:W3CDTF">2021-01-08T11:41:00Z</dcterms:modified>
</cp:coreProperties>
</file>